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Mal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 N Elmhurst A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stform7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8860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lo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